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055DF5FE" w:rsidR="00187456" w:rsidRPr="0071772F" w:rsidRDefault="003C36DA" w:rsidP="00D345E7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>Pro</w:t>
      </w:r>
      <w:r w:rsidR="00D345E7">
        <w:rPr>
          <w:rFonts w:asciiTheme="majorHAnsi" w:hAnsiTheme="majorHAnsi" w:cstheme="majorHAnsi"/>
          <w:b/>
          <w:sz w:val="36"/>
        </w:rPr>
        <w:t>duc</w:t>
      </w:r>
      <w:r w:rsidRPr="0071772F">
        <w:rPr>
          <w:rFonts w:asciiTheme="majorHAnsi" w:hAnsiTheme="majorHAnsi" w:cstheme="majorHAnsi"/>
          <w:b/>
          <w:sz w:val="36"/>
        </w:rPr>
        <w:t xml:space="preserve">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706CE982" w:rsidR="0071772F" w:rsidRDefault="0071772F" w:rsidP="00D345E7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28356E">
        <w:rPr>
          <w:rFonts w:asciiTheme="majorHAnsi" w:hAnsiTheme="majorHAnsi" w:cstheme="majorHAnsi"/>
          <w:sz w:val="32"/>
        </w:rPr>
        <w:t>4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bookmarkStart w:id="0" w:name="_GoBack"/>
      <w:bookmarkEnd w:id="0"/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48EE0C42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</w:t>
            </w:r>
            <w:r w:rsidR="003C26DE">
              <w:rPr>
                <w:rFonts w:asciiTheme="majorHAnsi" w:hAnsiTheme="majorHAnsi" w:cstheme="majorHAnsi"/>
              </w:rPr>
              <w:t xml:space="preserve"> abstract data type</w:t>
            </w:r>
          </w:p>
        </w:tc>
        <w:tc>
          <w:tcPr>
            <w:tcW w:w="1560" w:type="dxa"/>
          </w:tcPr>
          <w:p w14:paraId="48B9DBAF" w14:textId="54059FF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8356E" w:rsidRPr="0071772F" w14:paraId="18173BA6" w14:textId="7AA1EE4E" w:rsidTr="0071772F">
        <w:tc>
          <w:tcPr>
            <w:tcW w:w="1129" w:type="dxa"/>
          </w:tcPr>
          <w:p w14:paraId="7C88797C" w14:textId="1FA50883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21B68E7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603378DF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 Module</w:t>
            </w:r>
          </w:p>
        </w:tc>
        <w:tc>
          <w:tcPr>
            <w:tcW w:w="1560" w:type="dxa"/>
          </w:tcPr>
          <w:p w14:paraId="733A212A" w14:textId="6C964084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 hours</w:t>
            </w:r>
          </w:p>
        </w:tc>
        <w:tc>
          <w:tcPr>
            <w:tcW w:w="1701" w:type="dxa"/>
          </w:tcPr>
          <w:p w14:paraId="31401D9F" w14:textId="3FDB9B32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28356E" w:rsidRPr="0071772F" w14:paraId="2E04CC6A" w14:textId="03BD3D33" w:rsidTr="0071772F">
        <w:tc>
          <w:tcPr>
            <w:tcW w:w="1129" w:type="dxa"/>
          </w:tcPr>
          <w:p w14:paraId="056EB0F1" w14:textId="77777777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4327EBB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5A5528A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 Module</w:t>
            </w:r>
          </w:p>
        </w:tc>
        <w:tc>
          <w:tcPr>
            <w:tcW w:w="1560" w:type="dxa"/>
          </w:tcPr>
          <w:p w14:paraId="1837C171" w14:textId="4E6F8F9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8 hours</w:t>
            </w:r>
          </w:p>
        </w:tc>
        <w:tc>
          <w:tcPr>
            <w:tcW w:w="1701" w:type="dxa"/>
          </w:tcPr>
          <w:p w14:paraId="0DE1783D" w14:textId="729B4DA4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  <w:r>
              <w:rPr>
                <w:rFonts w:asciiTheme="majorHAnsi" w:hAnsiTheme="majorHAnsi" w:cstheme="majorHAnsi"/>
              </w:rPr>
              <w:t xml:space="preserve"> 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7F6B8D6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3A3FED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 Module</w:t>
            </w:r>
          </w:p>
        </w:tc>
        <w:tc>
          <w:tcPr>
            <w:tcW w:w="1560" w:type="dxa"/>
          </w:tcPr>
          <w:p w14:paraId="5D5F97CC" w14:textId="744F3288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 Hours</w:t>
            </w:r>
          </w:p>
        </w:tc>
        <w:tc>
          <w:tcPr>
            <w:tcW w:w="1701" w:type="dxa"/>
          </w:tcPr>
          <w:p w14:paraId="4399B7B5" w14:textId="6B47CBA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5C1D0E99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5E5D07A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bject Creation Module</w:t>
            </w:r>
          </w:p>
        </w:tc>
        <w:tc>
          <w:tcPr>
            <w:tcW w:w="1560" w:type="dxa"/>
          </w:tcPr>
          <w:p w14:paraId="39D736AC" w14:textId="5B958646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 hours</w:t>
            </w:r>
          </w:p>
        </w:tc>
        <w:tc>
          <w:tcPr>
            <w:tcW w:w="1701" w:type="dxa"/>
          </w:tcPr>
          <w:p w14:paraId="00BB3946" w14:textId="58B3083E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53CAFAE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680ED82" w14:textId="4B471D72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nnecting UI to Main</w:t>
            </w:r>
          </w:p>
        </w:tc>
        <w:tc>
          <w:tcPr>
            <w:tcW w:w="1560" w:type="dxa"/>
          </w:tcPr>
          <w:p w14:paraId="4B247CE7" w14:textId="3B5463B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 </w:t>
            </w:r>
            <w:r w:rsidR="003C26DE">
              <w:rPr>
                <w:rFonts w:asciiTheme="majorHAnsi" w:hAnsiTheme="majorHAnsi" w:cstheme="majorHAnsi"/>
              </w:rPr>
              <w:t>hours</w:t>
            </w:r>
          </w:p>
        </w:tc>
        <w:tc>
          <w:tcPr>
            <w:tcW w:w="1701" w:type="dxa"/>
          </w:tcPr>
          <w:p w14:paraId="36B9C7FD" w14:textId="542653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ill</w:t>
            </w:r>
          </w:p>
        </w:tc>
      </w:tr>
      <w:tr w:rsidR="0071772F" w:rsidRPr="0071772F" w14:paraId="0916598C" w14:textId="103A1469" w:rsidTr="0071772F">
        <w:tc>
          <w:tcPr>
            <w:tcW w:w="1129" w:type="dxa"/>
          </w:tcPr>
          <w:p w14:paraId="5E83983D" w14:textId="7D916E0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79743BFE" w14:textId="2D07E2F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38C165DF" w14:textId="66A6A7A7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 Module</w:t>
            </w:r>
          </w:p>
        </w:tc>
        <w:tc>
          <w:tcPr>
            <w:tcW w:w="1560" w:type="dxa"/>
          </w:tcPr>
          <w:p w14:paraId="6E6DE5D0" w14:textId="575451B3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3C26D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1F2DB3B3" w14:textId="248A942E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46C5902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BF199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3FD40A8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22D1A483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29BBC06B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pring backlogs &amp; b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192339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0F5ED5" w14:textId="77777777" w:rsidR="006624B5" w:rsidRDefault="006624B5" w:rsidP="00B72311">
      <w:pPr>
        <w:spacing w:after="0" w:line="240" w:lineRule="auto"/>
      </w:pPr>
      <w:r>
        <w:separator/>
      </w:r>
    </w:p>
  </w:endnote>
  <w:endnote w:type="continuationSeparator" w:id="0">
    <w:p w14:paraId="534F8688" w14:textId="77777777" w:rsidR="006624B5" w:rsidRDefault="006624B5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FF3BB" w14:textId="77777777" w:rsidR="006624B5" w:rsidRDefault="006624B5" w:rsidP="00B72311">
      <w:pPr>
        <w:spacing w:after="0" w:line="240" w:lineRule="auto"/>
      </w:pPr>
      <w:r>
        <w:separator/>
      </w:r>
    </w:p>
  </w:footnote>
  <w:footnote w:type="continuationSeparator" w:id="0">
    <w:p w14:paraId="25C5B488" w14:textId="77777777" w:rsidR="006624B5" w:rsidRDefault="006624B5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wUAhmepGiwAAAA="/>
  </w:docVars>
  <w:rsids>
    <w:rsidRoot w:val="003C36DA"/>
    <w:rsid w:val="00187456"/>
    <w:rsid w:val="001F35E2"/>
    <w:rsid w:val="0028356E"/>
    <w:rsid w:val="00313722"/>
    <w:rsid w:val="00372815"/>
    <w:rsid w:val="003C26DE"/>
    <w:rsid w:val="003C36DA"/>
    <w:rsid w:val="00514BA4"/>
    <w:rsid w:val="006153F3"/>
    <w:rsid w:val="006624B5"/>
    <w:rsid w:val="0071772F"/>
    <w:rsid w:val="00805046"/>
    <w:rsid w:val="008274FF"/>
    <w:rsid w:val="00934001"/>
    <w:rsid w:val="0093798C"/>
    <w:rsid w:val="009E2B67"/>
    <w:rsid w:val="00AB302D"/>
    <w:rsid w:val="00AD6F21"/>
    <w:rsid w:val="00B72311"/>
    <w:rsid w:val="00C5028E"/>
    <w:rsid w:val="00CB055F"/>
    <w:rsid w:val="00D345E7"/>
    <w:rsid w:val="00E174E2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4</cp:revision>
  <dcterms:created xsi:type="dcterms:W3CDTF">2019-03-10T23:24:00Z</dcterms:created>
  <dcterms:modified xsi:type="dcterms:W3CDTF">2019-03-31T00:41:00Z</dcterms:modified>
</cp:coreProperties>
</file>